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1BF" w:rsidRDefault="00BC01BF">
      <w:r>
        <w:t>20</w:t>
      </w:r>
      <w:r w:rsidR="00511715">
        <w:rPr>
          <w:lang w:val="en-US"/>
        </w:rPr>
        <w:t>20</w:t>
      </w:r>
      <w:r>
        <w:rPr>
          <w:lang w:val="en-US"/>
        </w:rPr>
        <w:t xml:space="preserve"> </w:t>
      </w:r>
      <w:r w:rsidR="009B28E8">
        <w:t>Структури</w:t>
      </w:r>
      <w:r>
        <w:t xml:space="preserve"> данни</w:t>
      </w:r>
    </w:p>
    <w:p w:rsidR="00072DC9" w:rsidRPr="00F05498" w:rsidRDefault="009F0010" w:rsidP="00072DC9">
      <w:r>
        <w:t xml:space="preserve">Домашно </w:t>
      </w:r>
      <w:r w:rsidR="00511715" w:rsidRPr="00D0756F">
        <w:t>6</w:t>
      </w:r>
      <w:r w:rsidR="00D0756F">
        <w:t>Б 2020</w:t>
      </w:r>
      <w:r w:rsidR="00F05498">
        <w:t>.</w:t>
      </w:r>
      <w:r w:rsidR="00F62050" w:rsidRPr="00F05498">
        <w:t xml:space="preserve"> </w:t>
      </w:r>
      <w:r w:rsidR="00D0756F">
        <w:t>Ханойски кули</w:t>
      </w:r>
    </w:p>
    <w:p w:rsidR="00D0756F" w:rsidRDefault="00D0756F" w:rsidP="00D0756F">
      <w:pPr>
        <w:pStyle w:val="ListParagraph"/>
        <w:numPr>
          <w:ilvl w:val="0"/>
          <w:numId w:val="11"/>
        </w:numPr>
      </w:pPr>
      <w:r>
        <w:t>Реализирайте Ха</w:t>
      </w:r>
      <w:bookmarkStart w:id="0" w:name="_GoBack"/>
      <w:bookmarkEnd w:id="0"/>
      <w:r>
        <w:t xml:space="preserve">нойкси кули рекурсивно, </w:t>
      </w:r>
      <w:r>
        <w:t>с разпечатка на последователните инструкции за местене на единични дискове – и я предайте. П</w:t>
      </w:r>
      <w:r>
        <w:t>роверете на ръка как работи, като изпълните инстукциите, разпeчатани на изхода с "истински дискове" (max 5)</w:t>
      </w:r>
      <w:r>
        <w:t xml:space="preserve"> от </w:t>
      </w:r>
      <w:hyperlink r:id="rId7" w:history="1">
        <w:r w:rsidRPr="00C446FD">
          <w:rPr>
            <w:rStyle w:val="Hyperlink"/>
          </w:rPr>
          <w:t>https://www.mathsisfun.com/games/towerofhanoi.html</w:t>
        </w:r>
      </w:hyperlink>
      <w:r>
        <w:t>, предайте снимка на един от екраните.</w:t>
      </w:r>
    </w:p>
    <w:p w:rsidR="00D0756F" w:rsidRDefault="00D0756F" w:rsidP="00D0756F">
      <w:pPr>
        <w:pStyle w:val="ListParagraph"/>
      </w:pPr>
    </w:p>
    <w:p w:rsidR="00F05498" w:rsidRDefault="00D0756F" w:rsidP="00D0756F">
      <w:pPr>
        <w:pStyle w:val="ListParagraph"/>
        <w:numPr>
          <w:ilvl w:val="0"/>
          <w:numId w:val="11"/>
        </w:numPr>
      </w:pPr>
      <w:r>
        <w:t xml:space="preserve">Пуснете работещата програма с 10, </w:t>
      </w:r>
      <w:r>
        <w:t xml:space="preserve">15, </w:t>
      </w:r>
      <w:r>
        <w:t xml:space="preserve">20, </w:t>
      </w:r>
      <w:r>
        <w:t xml:space="preserve">25, 30, 35 и </w:t>
      </w:r>
      <w:r>
        <w:t>40</w:t>
      </w:r>
      <w:r>
        <w:t xml:space="preserve"> </w:t>
      </w:r>
      <w:r>
        <w:t>диска. Съставете графика на времето за изпълнение</w:t>
      </w:r>
      <w:r>
        <w:t xml:space="preserve"> по познатия ви начин – и я предайте заедно с кода</w:t>
      </w:r>
      <w:r>
        <w:t>.</w:t>
      </w:r>
    </w:p>
    <w:p w:rsidR="00D0756F" w:rsidRDefault="00D0756F" w:rsidP="00D0756F">
      <w:pPr>
        <w:pStyle w:val="ListParagraph"/>
      </w:pPr>
    </w:p>
    <w:p w:rsidR="00D0756F" w:rsidRPr="00D0756F" w:rsidRDefault="00D0756F" w:rsidP="00D0756F">
      <w:pPr>
        <w:pStyle w:val="ListParagraph"/>
      </w:pPr>
    </w:p>
    <w:p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DB78E2"/>
    <w:multiLevelType w:val="hybridMultilevel"/>
    <w:tmpl w:val="B60A33D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B22516F"/>
    <w:multiLevelType w:val="hybridMultilevel"/>
    <w:tmpl w:val="AE4C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4FAMVJEKUtAAAA"/>
  </w:docVars>
  <w:rsids>
    <w:rsidRoot w:val="009F0010"/>
    <w:rsid w:val="000213B9"/>
    <w:rsid w:val="00072DC9"/>
    <w:rsid w:val="0008578C"/>
    <w:rsid w:val="000C3426"/>
    <w:rsid w:val="001166B6"/>
    <w:rsid w:val="00187F27"/>
    <w:rsid w:val="001924A6"/>
    <w:rsid w:val="001E2428"/>
    <w:rsid w:val="001F1AF8"/>
    <w:rsid w:val="00215218"/>
    <w:rsid w:val="002D5B8F"/>
    <w:rsid w:val="00317F63"/>
    <w:rsid w:val="00353EEB"/>
    <w:rsid w:val="003D16A3"/>
    <w:rsid w:val="003D5734"/>
    <w:rsid w:val="00470199"/>
    <w:rsid w:val="004A391E"/>
    <w:rsid w:val="004C712C"/>
    <w:rsid w:val="004D7D7C"/>
    <w:rsid w:val="004F150C"/>
    <w:rsid w:val="004F3683"/>
    <w:rsid w:val="00501BB6"/>
    <w:rsid w:val="00511715"/>
    <w:rsid w:val="00547FC4"/>
    <w:rsid w:val="00567953"/>
    <w:rsid w:val="005B1970"/>
    <w:rsid w:val="005B28B4"/>
    <w:rsid w:val="005C12FF"/>
    <w:rsid w:val="005F576A"/>
    <w:rsid w:val="006738CF"/>
    <w:rsid w:val="006B26BE"/>
    <w:rsid w:val="006D104C"/>
    <w:rsid w:val="007D1393"/>
    <w:rsid w:val="007D3880"/>
    <w:rsid w:val="0082779F"/>
    <w:rsid w:val="008840B0"/>
    <w:rsid w:val="008A1805"/>
    <w:rsid w:val="00975533"/>
    <w:rsid w:val="00982915"/>
    <w:rsid w:val="009A3B10"/>
    <w:rsid w:val="009B28E8"/>
    <w:rsid w:val="009F0010"/>
    <w:rsid w:val="00A21C33"/>
    <w:rsid w:val="00A5115C"/>
    <w:rsid w:val="00AE62A3"/>
    <w:rsid w:val="00AE7E39"/>
    <w:rsid w:val="00B55920"/>
    <w:rsid w:val="00BC01BF"/>
    <w:rsid w:val="00CD45E5"/>
    <w:rsid w:val="00CF3C79"/>
    <w:rsid w:val="00D0756F"/>
    <w:rsid w:val="00D16344"/>
    <w:rsid w:val="00DC7C77"/>
    <w:rsid w:val="00DF449D"/>
    <w:rsid w:val="00E67ADA"/>
    <w:rsid w:val="00F05498"/>
    <w:rsid w:val="00F17D87"/>
    <w:rsid w:val="00F6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  <w:style w:type="character" w:styleId="Hyperlink">
    <w:name w:val="Hyperlink"/>
    <w:basedOn w:val="DefaultParagraphFont"/>
    <w:uiPriority w:val="99"/>
    <w:unhideWhenUsed/>
    <w:rsid w:val="00D0756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  <w:style w:type="character" w:styleId="Hyperlink">
    <w:name w:val="Hyperlink"/>
    <w:basedOn w:val="DefaultParagraphFont"/>
    <w:uiPriority w:val="99"/>
    <w:unhideWhenUsed/>
    <w:rsid w:val="00D0756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mathsisfun.com/games/towerofhanoi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781E95-2269-4170-89E7-D941A5857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3</cp:revision>
  <dcterms:created xsi:type="dcterms:W3CDTF">2020-11-07T11:18:00Z</dcterms:created>
  <dcterms:modified xsi:type="dcterms:W3CDTF">2020-11-07T11:25:00Z</dcterms:modified>
</cp:coreProperties>
</file>